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2064216338"/>
        <w:docPartObj>
          <w:docPartGallery w:val="Cover Pages"/>
          <w:docPartUnique/>
        </w:docPartObj>
      </w:sdtPr>
      <w:sdtEndPr/>
      <w:sdtContent>
        <w:p w14:paraId="5C4F91B8" w14:textId="7CA32F1C" w:rsidR="001C788B" w:rsidRDefault="001C788B"/>
        <w:p w14:paraId="52D6814B" w14:textId="738F7507" w:rsidR="001C788B" w:rsidRDefault="004D21EC" w:rsidP="001C788B">
          <w:pPr>
            <w:pStyle w:val="Heading1"/>
            <w:jc w:val="center"/>
          </w:pPr>
          <w:r>
            <w:t>Riphah School</w:t>
          </w:r>
          <w:r w:rsidR="001C788B">
            <w:t xml:space="preserve"> of Comput</w:t>
          </w:r>
          <w:r>
            <w:t>ing and Innovation</w:t>
          </w:r>
          <w:r w:rsidR="001C788B">
            <w:t xml:space="preserve"> </w:t>
          </w:r>
          <w:r>
            <w:t>(RSCI), Lahore</w:t>
          </w:r>
        </w:p>
        <w:p w14:paraId="2A425FC3" w14:textId="6680A151" w:rsidR="001C788B" w:rsidRDefault="004D21EC" w:rsidP="001C788B">
          <w:pPr>
            <w:jc w:val="center"/>
          </w:pPr>
          <w:r>
            <w:rPr>
              <w:noProof/>
            </w:rPr>
            <w:drawing>
              <wp:inline distT="0" distB="0" distL="0" distR="0" wp14:anchorId="2E5922CF" wp14:editId="20127657">
                <wp:extent cx="1888537" cy="2173856"/>
                <wp:effectExtent l="0" t="0" r="0" b="0"/>
                <wp:docPr id="117426123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96075" cy="2182533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 w14:paraId="60FBAF43" w14:textId="398E2F50" w:rsidR="00553C84" w:rsidRPr="001C788B" w:rsidRDefault="00553C84" w:rsidP="001C788B">
          <w:pPr>
            <w:jc w:val="center"/>
          </w:pPr>
        </w:p>
        <w:sdt>
          <w:sdtPr>
            <w:rPr>
              <w:rFonts w:asciiTheme="majorHAnsi" w:hAnsiTheme="majorHAnsi"/>
              <w:color w:val="auto"/>
              <w:sz w:val="40"/>
              <w:szCs w:val="40"/>
            </w:rPr>
            <w:alias w:val="Title"/>
            <w:tag w:val=""/>
            <w:id w:val="-122149662"/>
            <w:placeholder>
              <w:docPart w:val="6297CFB24D7E4955A7E6827A2DA5F981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54A7A965" w14:textId="1C9A19CE" w:rsidR="001C788B" w:rsidRDefault="00553C84" w:rsidP="004D21EC">
              <w:pPr>
                <w:spacing w:line="278" w:lineRule="auto"/>
                <w:jc w:val="center"/>
              </w:pPr>
              <w:r w:rsidRPr="00553C84">
                <w:rPr>
                  <w:rFonts w:asciiTheme="majorHAnsi" w:hAnsiTheme="majorHAnsi"/>
                  <w:color w:val="auto"/>
                  <w:sz w:val="40"/>
                  <w:szCs w:val="40"/>
                </w:rPr>
                <w:t>Computer Organization and Assembly Language (Lab)</w:t>
              </w:r>
            </w:p>
          </w:sdtContent>
        </w:sdt>
      </w:sdtContent>
    </w:sdt>
    <w:p w14:paraId="522EBBF4" w14:textId="734C5E83" w:rsidR="00553C84" w:rsidRDefault="00553C84" w:rsidP="004D21EC">
      <w:pPr>
        <w:spacing w:after="0"/>
        <w:ind w:left="-1440" w:right="10858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1599871" wp14:editId="23C7FA4F">
                <wp:simplePos x="0" y="0"/>
                <wp:positionH relativeFrom="margin">
                  <wp:posOffset>295275</wp:posOffset>
                </wp:positionH>
                <wp:positionV relativeFrom="paragraph">
                  <wp:posOffset>602615</wp:posOffset>
                </wp:positionV>
                <wp:extent cx="5770880" cy="3552825"/>
                <wp:effectExtent l="0" t="0" r="127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0880" cy="3552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FFFDA6" w14:textId="14B4B5F3" w:rsidR="00553C84" w:rsidRPr="00394E8C" w:rsidRDefault="00394E8C" w:rsidP="003B4F1E">
                            <w:pPr>
                              <w:pStyle w:val="Heading2"/>
                              <w:jc w:val="center"/>
                              <w:rPr>
                                <w:sz w:val="40"/>
                                <w:szCs w:val="32"/>
                              </w:rPr>
                            </w:pPr>
                            <w:r w:rsidRPr="00394E8C">
                              <w:rPr>
                                <w:sz w:val="40"/>
                                <w:szCs w:val="32"/>
                              </w:rPr>
                              <w:t>Project Proposal</w:t>
                            </w:r>
                          </w:p>
                          <w:p w14:paraId="25AC7748" w14:textId="77777777" w:rsidR="00553C84" w:rsidRDefault="00553C84"/>
                          <w:p w14:paraId="230F530A" w14:textId="2390592F" w:rsidR="00553C84" w:rsidRPr="00394E8C" w:rsidRDefault="00553C84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394E8C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Submitted to:</w:t>
                            </w:r>
                            <w:r w:rsidRPr="00394E8C">
                              <w:rPr>
                                <w:sz w:val="28"/>
                                <w:szCs w:val="28"/>
                              </w:rPr>
                              <w:t xml:space="preserve"> Ms. Amna Bibi</w:t>
                            </w:r>
                          </w:p>
                          <w:p w14:paraId="7CEF227D" w14:textId="5D97B5A2" w:rsidR="00394E8C" w:rsidRPr="00394E8C" w:rsidRDefault="00394E8C" w:rsidP="00E84EA0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394E8C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Group Members:  </w:t>
                            </w:r>
                            <w:proofErr w:type="gramStart"/>
                            <w:r w:rsidR="00AD723D">
                              <w:rPr>
                                <w:sz w:val="28"/>
                                <w:szCs w:val="28"/>
                              </w:rPr>
                              <w:t>1</w:t>
                            </w:r>
                            <w:proofErr w:type="gramEnd"/>
                          </w:p>
                          <w:p w14:paraId="1F02A7E2" w14:textId="4C006A4E" w:rsidR="00553C84" w:rsidRPr="00394E8C" w:rsidRDefault="00394E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394E8C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Members Id and Names</w:t>
                            </w:r>
                            <w:r w:rsidR="00553C84" w:rsidRPr="00394E8C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:</w:t>
                            </w:r>
                            <w:r w:rsidR="00553C84" w:rsidRPr="00394E8C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5663891C" w14:textId="146414CE" w:rsidR="00394E8C" w:rsidRPr="00394E8C" w:rsidRDefault="00AD723D" w:rsidP="00AD723D">
                            <w:pPr>
                              <w:ind w:left="720" w:firstLine="720"/>
                              <w:rPr>
                                <w:sz w:val="28"/>
                                <w:szCs w:val="28"/>
                              </w:rPr>
                            </w:pPr>
                            <w:r w:rsidRPr="00AD723D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NAME: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F15EA4">
                              <w:rPr>
                                <w:sz w:val="28"/>
                                <w:szCs w:val="28"/>
                              </w:rPr>
                              <w:t>Muham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mad Abdullah; </w:t>
                            </w:r>
                            <w:r w:rsidRPr="00AD723D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SAP: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F15EA4">
                              <w:rPr>
                                <w:sz w:val="28"/>
                                <w:szCs w:val="28"/>
                              </w:rPr>
                              <w:t>53457</w:t>
                            </w:r>
                          </w:p>
                          <w:p w14:paraId="29114154" w14:textId="6D3A26C5" w:rsidR="00553C84" w:rsidRPr="00394E8C" w:rsidRDefault="00E84EA0" w:rsidP="00553C84">
                            <w:pPr>
                              <w:ind w:left="720" w:firstLine="720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BSCS 3-B</w:t>
                            </w:r>
                            <w:bookmarkStart w:id="0" w:name="_GoBack"/>
                            <w:bookmarkEnd w:id="0"/>
                          </w:p>
                          <w:p w14:paraId="7B489820" w14:textId="56582136" w:rsidR="00553C84" w:rsidRPr="00394E8C" w:rsidRDefault="00E84EA0" w:rsidP="00E84EA0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ab/>
                              <w:t>28/10/2024</w:t>
                            </w:r>
                          </w:p>
                          <w:p w14:paraId="61C024F7" w14:textId="77777777" w:rsidR="00553C84" w:rsidRDefault="00553C8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59987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.25pt;margin-top:47.45pt;width:454.4pt;height:279.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" stroked="f">
                <v:textbox>
                  <w:txbxContent>
                    <w:p w14:paraId="79FFFDA6" w14:textId="14B4B5F3" w:rsidR="00553C84" w:rsidRPr="00394E8C" w:rsidRDefault="00394E8C" w:rsidP="003B4F1E">
                      <w:pPr>
                        <w:pStyle w:val="Heading2"/>
                        <w:jc w:val="center"/>
                        <w:rPr>
                          <w:sz w:val="40"/>
                          <w:szCs w:val="32"/>
                        </w:rPr>
                      </w:pPr>
                      <w:r w:rsidRPr="00394E8C">
                        <w:rPr>
                          <w:sz w:val="40"/>
                          <w:szCs w:val="32"/>
                        </w:rPr>
                        <w:t>Project Proposal</w:t>
                      </w:r>
                    </w:p>
                    <w:p w14:paraId="25AC7748" w14:textId="77777777" w:rsidR="00553C84" w:rsidRDefault="00553C84"/>
                    <w:p w14:paraId="230F530A" w14:textId="2390592F" w:rsidR="00553C84" w:rsidRPr="00394E8C" w:rsidRDefault="00553C84">
                      <w:pPr>
                        <w:rPr>
                          <w:sz w:val="28"/>
                          <w:szCs w:val="28"/>
                        </w:rPr>
                      </w:pPr>
                      <w:r w:rsidRPr="00394E8C">
                        <w:rPr>
                          <w:b/>
                          <w:bCs/>
                          <w:sz w:val="28"/>
                          <w:szCs w:val="28"/>
                        </w:rPr>
                        <w:t>Submitted to:</w:t>
                      </w:r>
                      <w:r w:rsidRPr="00394E8C">
                        <w:rPr>
                          <w:sz w:val="28"/>
                          <w:szCs w:val="28"/>
                        </w:rPr>
                        <w:t xml:space="preserve"> Ms. Amna Bibi</w:t>
                      </w:r>
                    </w:p>
                    <w:p w14:paraId="7CEF227D" w14:textId="5D97B5A2" w:rsidR="00394E8C" w:rsidRPr="00394E8C" w:rsidRDefault="00394E8C" w:rsidP="00E84EA0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394E8C">
                        <w:rPr>
                          <w:b/>
                          <w:bCs/>
                          <w:sz w:val="28"/>
                          <w:szCs w:val="28"/>
                        </w:rPr>
                        <w:t xml:space="preserve">Group Members:  </w:t>
                      </w:r>
                      <w:proofErr w:type="gramStart"/>
                      <w:r w:rsidR="00AD723D">
                        <w:rPr>
                          <w:sz w:val="28"/>
                          <w:szCs w:val="28"/>
                        </w:rPr>
                        <w:t>1</w:t>
                      </w:r>
                      <w:proofErr w:type="gramEnd"/>
                    </w:p>
                    <w:p w14:paraId="1F02A7E2" w14:textId="4C006A4E" w:rsidR="00553C84" w:rsidRPr="00394E8C" w:rsidRDefault="00394E8C">
                      <w:pPr>
                        <w:rPr>
                          <w:sz w:val="28"/>
                          <w:szCs w:val="28"/>
                        </w:rPr>
                      </w:pPr>
                      <w:r w:rsidRPr="00394E8C">
                        <w:rPr>
                          <w:b/>
                          <w:bCs/>
                          <w:sz w:val="28"/>
                          <w:szCs w:val="28"/>
                        </w:rPr>
                        <w:t>Members Id and Names</w:t>
                      </w:r>
                      <w:r w:rsidR="00553C84" w:rsidRPr="00394E8C">
                        <w:rPr>
                          <w:b/>
                          <w:bCs/>
                          <w:sz w:val="28"/>
                          <w:szCs w:val="28"/>
                        </w:rPr>
                        <w:t>:</w:t>
                      </w:r>
                      <w:r w:rsidR="00553C84" w:rsidRPr="00394E8C">
                        <w:rPr>
                          <w:sz w:val="28"/>
                          <w:szCs w:val="28"/>
                        </w:rPr>
                        <w:t xml:space="preserve"> </w:t>
                      </w:r>
                    </w:p>
                    <w:p w14:paraId="5663891C" w14:textId="146414CE" w:rsidR="00394E8C" w:rsidRPr="00394E8C" w:rsidRDefault="00AD723D" w:rsidP="00AD723D">
                      <w:pPr>
                        <w:ind w:left="720" w:firstLine="720"/>
                        <w:rPr>
                          <w:sz w:val="28"/>
                          <w:szCs w:val="28"/>
                        </w:rPr>
                      </w:pPr>
                      <w:r w:rsidRPr="00AD723D">
                        <w:rPr>
                          <w:b/>
                          <w:bCs/>
                          <w:sz w:val="28"/>
                          <w:szCs w:val="28"/>
                        </w:rPr>
                        <w:t>NAME:</w:t>
                      </w:r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="00F15EA4">
                        <w:rPr>
                          <w:sz w:val="28"/>
                          <w:szCs w:val="28"/>
                        </w:rPr>
                        <w:t>Muham</w:t>
                      </w:r>
                      <w:r>
                        <w:rPr>
                          <w:sz w:val="28"/>
                          <w:szCs w:val="28"/>
                        </w:rPr>
                        <w:t xml:space="preserve">mad Abdullah; </w:t>
                      </w:r>
                      <w:r w:rsidRPr="00AD723D">
                        <w:rPr>
                          <w:b/>
                          <w:bCs/>
                          <w:sz w:val="28"/>
                          <w:szCs w:val="28"/>
                        </w:rPr>
                        <w:t>SAP:</w:t>
                      </w:r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  <w:r w:rsidR="00F15EA4">
                        <w:rPr>
                          <w:sz w:val="28"/>
                          <w:szCs w:val="28"/>
                        </w:rPr>
                        <w:t>53457</w:t>
                      </w:r>
                    </w:p>
                    <w:p w14:paraId="29114154" w14:textId="6D3A26C5" w:rsidR="00553C84" w:rsidRPr="00394E8C" w:rsidRDefault="00E84EA0" w:rsidP="00553C84">
                      <w:pPr>
                        <w:ind w:left="720" w:firstLine="720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BSCS 3-B</w:t>
                      </w:r>
                      <w:bookmarkStart w:id="1" w:name="_GoBack"/>
                      <w:bookmarkEnd w:id="1"/>
                    </w:p>
                    <w:p w14:paraId="7B489820" w14:textId="56582136" w:rsidR="00553C84" w:rsidRPr="00394E8C" w:rsidRDefault="00E84EA0" w:rsidP="00E84EA0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ab/>
                      </w:r>
                      <w:r>
                        <w:rPr>
                          <w:sz w:val="28"/>
                          <w:szCs w:val="28"/>
                        </w:rPr>
                        <w:tab/>
                        <w:t>28/10/2024</w:t>
                      </w:r>
                    </w:p>
                    <w:p w14:paraId="61C024F7" w14:textId="77777777" w:rsidR="00553C84" w:rsidRDefault="00553C84"/>
                  </w:txbxContent>
                </v:textbox>
                <w10:wrap type="square" anchorx="margin"/>
              </v:shape>
            </w:pict>
          </mc:Fallback>
        </mc:AlternateContent>
      </w:r>
      <w:r>
        <w:br w:type="page"/>
      </w:r>
    </w:p>
    <w:p w14:paraId="3655C7A6" w14:textId="77777777" w:rsidR="003B4F1E" w:rsidRDefault="003B4F1E" w:rsidP="004D21EC">
      <w:pPr>
        <w:spacing w:after="0"/>
        <w:ind w:left="-1440" w:right="10858"/>
      </w:pPr>
    </w:p>
    <w:p w14:paraId="052C1474" w14:textId="359C44CB" w:rsidR="004D5E29" w:rsidRDefault="00394E8C" w:rsidP="00F712D7">
      <w:pPr>
        <w:pStyle w:val="Heading2"/>
        <w:numPr>
          <w:ilvl w:val="0"/>
          <w:numId w:val="1"/>
        </w:numPr>
      </w:pPr>
      <w:r>
        <w:t>Aim of the Project</w:t>
      </w:r>
    </w:p>
    <w:p w14:paraId="38727CF2" w14:textId="77777777" w:rsidR="00AD723D" w:rsidRDefault="00AD723D" w:rsidP="00AD723D">
      <w:pPr>
        <w:ind w:left="720" w:firstLine="720"/>
        <w:jc w:val="both"/>
      </w:pPr>
      <w:r w:rsidRPr="00AD723D">
        <w:t xml:space="preserve">The </w:t>
      </w:r>
      <w:r w:rsidRPr="00AD723D">
        <w:rPr>
          <w:rStyle w:val="Emphasis"/>
          <w:szCs w:val="20"/>
        </w:rPr>
        <w:t>Basic System Kernel</w:t>
      </w:r>
      <w:r w:rsidRPr="00AD723D">
        <w:t xml:space="preserve"> project aims to create a foundational system kernel that serves as a minimal operating environment, providing low-level access to hardware and fundamental system services. Developed in Assembly language, this project will enhance understanding of low-level programming concepts, memory management, interrupt handling, and system architecture by focusing on essential kernel operations.</w:t>
      </w:r>
      <w:r>
        <w:t xml:space="preserve"> </w:t>
      </w:r>
    </w:p>
    <w:p w14:paraId="3316B962" w14:textId="17ECA1D2" w:rsidR="00394E8C" w:rsidRDefault="00394E8C" w:rsidP="00F712D7">
      <w:pPr>
        <w:pStyle w:val="Heading2"/>
        <w:numPr>
          <w:ilvl w:val="0"/>
          <w:numId w:val="1"/>
        </w:numPr>
      </w:pPr>
      <w:r w:rsidRPr="00AD723D">
        <w:t>Brief Description</w:t>
      </w:r>
    </w:p>
    <w:p w14:paraId="6C08BE57" w14:textId="67F89813" w:rsidR="00AD723D" w:rsidRPr="00AD723D" w:rsidRDefault="00AD723D" w:rsidP="00AD723D">
      <w:pPr>
        <w:ind w:left="720" w:firstLine="720"/>
        <w:jc w:val="both"/>
      </w:pPr>
      <w:r>
        <w:t xml:space="preserve">The </w:t>
      </w:r>
      <w:r>
        <w:rPr>
          <w:rStyle w:val="Emphasis"/>
        </w:rPr>
        <w:t>Basic System Kernel</w:t>
      </w:r>
      <w:r>
        <w:t xml:space="preserve"> is a console-based application developed in Assembly language that simulates core functionalities of a simple operating system kernel. This kernel handles essential processes like managing system memory, scheduling basic tasks, and handling input/output operations directly. The goal is to create a simplified kernel that interacts with the system hardware at a low level, allowing users to explore system internals and gain hands-on experience with memory management, process handling, and interrupt control in Assembly language.</w:t>
      </w:r>
    </w:p>
    <w:p w14:paraId="2A17723F" w14:textId="02900105" w:rsidR="00394E8C" w:rsidRDefault="00024C72" w:rsidP="00F712D7">
      <w:pPr>
        <w:pStyle w:val="Heading2"/>
        <w:numPr>
          <w:ilvl w:val="0"/>
          <w:numId w:val="1"/>
        </w:numPr>
      </w:pPr>
      <w:r>
        <w:t>Functionality of</w:t>
      </w:r>
      <w:r w:rsidR="00394E8C">
        <w:t xml:space="preserve"> Project</w:t>
      </w:r>
    </w:p>
    <w:p w14:paraId="34C46C21" w14:textId="77777777" w:rsidR="00AD723D" w:rsidRPr="00AD723D" w:rsidRDefault="00AD723D" w:rsidP="00F712D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kern w:val="0"/>
          <w:sz w:val="24"/>
          <w14:ligatures w14:val="none"/>
        </w:rPr>
      </w:pPr>
      <w:r w:rsidRPr="00AD723D">
        <w:rPr>
          <w:rFonts w:ascii="Times New Roman" w:eastAsia="Times New Roman" w:hAnsi="Times New Roman" w:cs="Times New Roman"/>
          <w:b/>
          <w:bCs/>
          <w:color w:val="auto"/>
          <w:kern w:val="0"/>
          <w:sz w:val="24"/>
          <w14:ligatures w14:val="none"/>
        </w:rPr>
        <w:t>Memory Management:</w:t>
      </w:r>
    </w:p>
    <w:p w14:paraId="6E74FFE2" w14:textId="77777777" w:rsidR="00AD723D" w:rsidRPr="00AD723D" w:rsidRDefault="00AD723D" w:rsidP="00F712D7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kern w:val="0"/>
          <w:sz w:val="24"/>
          <w14:ligatures w14:val="none"/>
        </w:rPr>
      </w:pPr>
      <w:r w:rsidRPr="00AD723D">
        <w:rPr>
          <w:rFonts w:ascii="Times New Roman" w:eastAsia="Times New Roman" w:hAnsi="Times New Roman" w:cs="Times New Roman"/>
          <w:color w:val="auto"/>
          <w:kern w:val="0"/>
          <w:sz w:val="24"/>
          <w14:ligatures w14:val="none"/>
        </w:rPr>
        <w:t>Basic memory allocation and deallocation for efficient resource usage.</w:t>
      </w:r>
    </w:p>
    <w:p w14:paraId="19896F66" w14:textId="77777777" w:rsidR="00AD723D" w:rsidRPr="00AD723D" w:rsidRDefault="00AD723D" w:rsidP="00F712D7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kern w:val="0"/>
          <w:sz w:val="24"/>
          <w14:ligatures w14:val="none"/>
        </w:rPr>
      </w:pPr>
      <w:r w:rsidRPr="00AD723D">
        <w:rPr>
          <w:rFonts w:ascii="Times New Roman" w:eastAsia="Times New Roman" w:hAnsi="Times New Roman" w:cs="Times New Roman"/>
          <w:color w:val="auto"/>
          <w:kern w:val="0"/>
          <w:sz w:val="24"/>
          <w14:ligatures w14:val="none"/>
        </w:rPr>
        <w:t>Simple mechanisms to prevent memory leaks and ensure system stability.</w:t>
      </w:r>
    </w:p>
    <w:p w14:paraId="48835DEB" w14:textId="77777777" w:rsidR="00AD723D" w:rsidRPr="00AD723D" w:rsidRDefault="00AD723D" w:rsidP="00F712D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kern w:val="0"/>
          <w:sz w:val="24"/>
          <w14:ligatures w14:val="none"/>
        </w:rPr>
      </w:pPr>
      <w:r w:rsidRPr="00AD723D">
        <w:rPr>
          <w:rFonts w:ascii="Times New Roman" w:eastAsia="Times New Roman" w:hAnsi="Times New Roman" w:cs="Times New Roman"/>
          <w:b/>
          <w:bCs/>
          <w:color w:val="auto"/>
          <w:kern w:val="0"/>
          <w:sz w:val="24"/>
          <w14:ligatures w14:val="none"/>
        </w:rPr>
        <w:t>Process Scheduling:</w:t>
      </w:r>
    </w:p>
    <w:p w14:paraId="72B6CD3F" w14:textId="77777777" w:rsidR="00AD723D" w:rsidRPr="00AD723D" w:rsidRDefault="00AD723D" w:rsidP="00F712D7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kern w:val="0"/>
          <w:sz w:val="24"/>
          <w14:ligatures w14:val="none"/>
        </w:rPr>
      </w:pPr>
      <w:r w:rsidRPr="00AD723D">
        <w:rPr>
          <w:rFonts w:ascii="Times New Roman" w:eastAsia="Times New Roman" w:hAnsi="Times New Roman" w:cs="Times New Roman"/>
          <w:color w:val="auto"/>
          <w:kern w:val="0"/>
          <w:sz w:val="24"/>
          <w14:ligatures w14:val="none"/>
        </w:rPr>
        <w:t>Implement a basic scheduler to manage process execution.</w:t>
      </w:r>
    </w:p>
    <w:p w14:paraId="69ECD1A9" w14:textId="77777777" w:rsidR="00AD723D" w:rsidRPr="00AD723D" w:rsidRDefault="00AD723D" w:rsidP="00F712D7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kern w:val="0"/>
          <w:sz w:val="24"/>
          <w14:ligatures w14:val="none"/>
        </w:rPr>
      </w:pPr>
      <w:r w:rsidRPr="00AD723D">
        <w:rPr>
          <w:rFonts w:ascii="Times New Roman" w:eastAsia="Times New Roman" w:hAnsi="Times New Roman" w:cs="Times New Roman"/>
          <w:color w:val="auto"/>
          <w:kern w:val="0"/>
          <w:sz w:val="24"/>
          <w14:ligatures w14:val="none"/>
        </w:rPr>
        <w:t xml:space="preserve">Support for </w:t>
      </w:r>
      <w:proofErr w:type="gramStart"/>
      <w:r w:rsidRPr="00AD723D">
        <w:rPr>
          <w:rFonts w:ascii="Times New Roman" w:eastAsia="Times New Roman" w:hAnsi="Times New Roman" w:cs="Times New Roman"/>
          <w:color w:val="auto"/>
          <w:kern w:val="0"/>
          <w:sz w:val="24"/>
          <w14:ligatures w14:val="none"/>
        </w:rPr>
        <w:t>round-robin</w:t>
      </w:r>
      <w:proofErr w:type="gramEnd"/>
      <w:r w:rsidRPr="00AD723D">
        <w:rPr>
          <w:rFonts w:ascii="Times New Roman" w:eastAsia="Times New Roman" w:hAnsi="Times New Roman" w:cs="Times New Roman"/>
          <w:color w:val="auto"/>
          <w:kern w:val="0"/>
          <w:sz w:val="24"/>
          <w14:ligatures w14:val="none"/>
        </w:rPr>
        <w:t xml:space="preserve"> scheduling to ensure fairness in process handling.</w:t>
      </w:r>
    </w:p>
    <w:p w14:paraId="3D343043" w14:textId="77777777" w:rsidR="00AD723D" w:rsidRPr="00AD723D" w:rsidRDefault="00AD723D" w:rsidP="00F712D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kern w:val="0"/>
          <w:sz w:val="24"/>
          <w14:ligatures w14:val="none"/>
        </w:rPr>
      </w:pPr>
      <w:proofErr w:type="spellStart"/>
      <w:r w:rsidRPr="00AD723D">
        <w:rPr>
          <w:rFonts w:ascii="Times New Roman" w:eastAsia="Times New Roman" w:hAnsi="Times New Roman" w:cs="Times New Roman"/>
          <w:b/>
          <w:bCs/>
          <w:color w:val="auto"/>
          <w:kern w:val="0"/>
          <w:sz w:val="24"/>
          <w14:ligatures w14:val="none"/>
        </w:rPr>
        <w:t>Input/Output</w:t>
      </w:r>
      <w:proofErr w:type="spellEnd"/>
      <w:r w:rsidRPr="00AD723D">
        <w:rPr>
          <w:rFonts w:ascii="Times New Roman" w:eastAsia="Times New Roman" w:hAnsi="Times New Roman" w:cs="Times New Roman"/>
          <w:b/>
          <w:bCs/>
          <w:color w:val="auto"/>
          <w:kern w:val="0"/>
          <w:sz w:val="24"/>
          <w14:ligatures w14:val="none"/>
        </w:rPr>
        <w:t xml:space="preserve"> Handling:</w:t>
      </w:r>
    </w:p>
    <w:p w14:paraId="162C5B73" w14:textId="77777777" w:rsidR="00AD723D" w:rsidRPr="00AD723D" w:rsidRDefault="00AD723D" w:rsidP="00F712D7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kern w:val="0"/>
          <w:sz w:val="24"/>
          <w14:ligatures w14:val="none"/>
        </w:rPr>
      </w:pPr>
      <w:r w:rsidRPr="00AD723D">
        <w:rPr>
          <w:rFonts w:ascii="Times New Roman" w:eastAsia="Times New Roman" w:hAnsi="Times New Roman" w:cs="Times New Roman"/>
          <w:color w:val="auto"/>
          <w:kern w:val="0"/>
          <w:sz w:val="24"/>
          <w14:ligatures w14:val="none"/>
        </w:rPr>
        <w:t>Direct management of I/O operations for reading from and writing to hardware devices.</w:t>
      </w:r>
    </w:p>
    <w:p w14:paraId="3EBD0DD7" w14:textId="77777777" w:rsidR="00AD723D" w:rsidRPr="00AD723D" w:rsidRDefault="00AD723D" w:rsidP="00F712D7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kern w:val="0"/>
          <w:sz w:val="24"/>
          <w14:ligatures w14:val="none"/>
        </w:rPr>
      </w:pPr>
      <w:r w:rsidRPr="00AD723D">
        <w:rPr>
          <w:rFonts w:ascii="Times New Roman" w:eastAsia="Times New Roman" w:hAnsi="Times New Roman" w:cs="Times New Roman"/>
          <w:color w:val="auto"/>
          <w:kern w:val="0"/>
          <w:sz w:val="24"/>
          <w14:ligatures w14:val="none"/>
        </w:rPr>
        <w:t>Simplified console-based interface for displaying system messages and accepting user commands.</w:t>
      </w:r>
    </w:p>
    <w:p w14:paraId="75C8BA62" w14:textId="77777777" w:rsidR="00AD723D" w:rsidRPr="00AD723D" w:rsidRDefault="00AD723D" w:rsidP="00F712D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kern w:val="0"/>
          <w:sz w:val="24"/>
          <w14:ligatures w14:val="none"/>
        </w:rPr>
      </w:pPr>
      <w:r w:rsidRPr="00AD723D">
        <w:rPr>
          <w:rFonts w:ascii="Times New Roman" w:eastAsia="Times New Roman" w:hAnsi="Times New Roman" w:cs="Times New Roman"/>
          <w:b/>
          <w:bCs/>
          <w:color w:val="auto"/>
          <w:kern w:val="0"/>
          <w:sz w:val="24"/>
          <w14:ligatures w14:val="none"/>
        </w:rPr>
        <w:t>Interrupt Handling:</w:t>
      </w:r>
    </w:p>
    <w:p w14:paraId="30A3342B" w14:textId="77777777" w:rsidR="00AD723D" w:rsidRPr="00AD723D" w:rsidRDefault="00AD723D" w:rsidP="00F712D7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kern w:val="0"/>
          <w:sz w:val="24"/>
          <w14:ligatures w14:val="none"/>
        </w:rPr>
      </w:pPr>
      <w:r w:rsidRPr="00AD723D">
        <w:rPr>
          <w:rFonts w:ascii="Times New Roman" w:eastAsia="Times New Roman" w:hAnsi="Times New Roman" w:cs="Times New Roman"/>
          <w:color w:val="auto"/>
          <w:kern w:val="0"/>
          <w:sz w:val="24"/>
          <w14:ligatures w14:val="none"/>
        </w:rPr>
        <w:t>Implement interrupt service routines (ISRs) to handle hardware and software interrupts.</w:t>
      </w:r>
    </w:p>
    <w:p w14:paraId="00152520" w14:textId="77777777" w:rsidR="00AD723D" w:rsidRPr="00AD723D" w:rsidRDefault="00AD723D" w:rsidP="00F712D7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kern w:val="0"/>
          <w:sz w:val="24"/>
          <w14:ligatures w14:val="none"/>
        </w:rPr>
      </w:pPr>
      <w:r w:rsidRPr="00AD723D">
        <w:rPr>
          <w:rFonts w:ascii="Times New Roman" w:eastAsia="Times New Roman" w:hAnsi="Times New Roman" w:cs="Times New Roman"/>
          <w:color w:val="auto"/>
          <w:kern w:val="0"/>
          <w:sz w:val="24"/>
          <w14:ligatures w14:val="none"/>
        </w:rPr>
        <w:t>Basic exception handling to ensure system stability and error recovery.</w:t>
      </w:r>
    </w:p>
    <w:p w14:paraId="463DE563" w14:textId="77777777" w:rsidR="00AD723D" w:rsidRPr="00AD723D" w:rsidRDefault="00AD723D" w:rsidP="00F712D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kern w:val="0"/>
          <w:sz w:val="24"/>
          <w14:ligatures w14:val="none"/>
        </w:rPr>
      </w:pPr>
      <w:r w:rsidRPr="00AD723D">
        <w:rPr>
          <w:rFonts w:ascii="Times New Roman" w:eastAsia="Times New Roman" w:hAnsi="Times New Roman" w:cs="Times New Roman"/>
          <w:b/>
          <w:bCs/>
          <w:color w:val="auto"/>
          <w:kern w:val="0"/>
          <w:sz w:val="24"/>
          <w14:ligatures w14:val="none"/>
        </w:rPr>
        <w:t>Security and Stability Measures:</w:t>
      </w:r>
    </w:p>
    <w:p w14:paraId="4F95D99D" w14:textId="77777777" w:rsidR="00AD723D" w:rsidRPr="00AD723D" w:rsidRDefault="00AD723D" w:rsidP="00F712D7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kern w:val="0"/>
          <w:sz w:val="24"/>
          <w14:ligatures w14:val="none"/>
        </w:rPr>
      </w:pPr>
      <w:r w:rsidRPr="00AD723D">
        <w:rPr>
          <w:rFonts w:ascii="Times New Roman" w:eastAsia="Times New Roman" w:hAnsi="Times New Roman" w:cs="Times New Roman"/>
          <w:color w:val="auto"/>
          <w:kern w:val="0"/>
          <w:sz w:val="24"/>
          <w14:ligatures w14:val="none"/>
        </w:rPr>
        <w:t>Implement basic access control for system resources.</w:t>
      </w:r>
    </w:p>
    <w:p w14:paraId="42CA2A8F" w14:textId="77777777" w:rsidR="00AD723D" w:rsidRPr="00AD723D" w:rsidRDefault="00AD723D" w:rsidP="00F712D7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kern w:val="0"/>
          <w:sz w:val="24"/>
          <w14:ligatures w14:val="none"/>
        </w:rPr>
      </w:pPr>
      <w:r w:rsidRPr="00AD723D">
        <w:rPr>
          <w:rFonts w:ascii="Times New Roman" w:eastAsia="Times New Roman" w:hAnsi="Times New Roman" w:cs="Times New Roman"/>
          <w:color w:val="auto"/>
          <w:kern w:val="0"/>
          <w:sz w:val="24"/>
          <w14:ligatures w14:val="none"/>
        </w:rPr>
        <w:t>Use kernel-level error handling for stability during abnormal process execution.</w:t>
      </w:r>
    </w:p>
    <w:p w14:paraId="60CF9793" w14:textId="77777777" w:rsidR="00AD723D" w:rsidRPr="00AD723D" w:rsidRDefault="00AD723D" w:rsidP="00F712D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kern w:val="0"/>
          <w:sz w:val="24"/>
          <w14:ligatures w14:val="none"/>
        </w:rPr>
      </w:pPr>
      <w:r w:rsidRPr="00AD723D">
        <w:rPr>
          <w:rFonts w:ascii="Times New Roman" w:eastAsia="Times New Roman" w:hAnsi="Times New Roman" w:cs="Times New Roman"/>
          <w:b/>
          <w:bCs/>
          <w:color w:val="auto"/>
          <w:kern w:val="0"/>
          <w:sz w:val="24"/>
          <w14:ligatures w14:val="none"/>
        </w:rPr>
        <w:t>User-Friendly Console Interface:</w:t>
      </w:r>
    </w:p>
    <w:p w14:paraId="16F6C443" w14:textId="77777777" w:rsidR="00AD723D" w:rsidRPr="00AD723D" w:rsidRDefault="00AD723D" w:rsidP="00F712D7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kern w:val="0"/>
          <w:sz w:val="24"/>
          <w14:ligatures w14:val="none"/>
        </w:rPr>
      </w:pPr>
      <w:r w:rsidRPr="00AD723D">
        <w:rPr>
          <w:rFonts w:ascii="Times New Roman" w:eastAsia="Times New Roman" w:hAnsi="Times New Roman" w:cs="Times New Roman"/>
          <w:color w:val="auto"/>
          <w:kern w:val="0"/>
          <w:sz w:val="24"/>
          <w14:ligatures w14:val="none"/>
        </w:rPr>
        <w:t>Clear prompts for monitoring kernel activities.</w:t>
      </w:r>
    </w:p>
    <w:p w14:paraId="3CBCCB53" w14:textId="0D254399" w:rsidR="00AD723D" w:rsidRPr="00AD723D" w:rsidRDefault="00AD723D" w:rsidP="00F712D7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kern w:val="0"/>
          <w:sz w:val="24"/>
          <w14:ligatures w14:val="none"/>
        </w:rPr>
      </w:pPr>
      <w:r w:rsidRPr="00AD723D">
        <w:rPr>
          <w:rFonts w:ascii="Times New Roman" w:eastAsia="Times New Roman" w:hAnsi="Times New Roman" w:cs="Times New Roman"/>
          <w:color w:val="auto"/>
          <w:kern w:val="0"/>
          <w:sz w:val="24"/>
          <w14:ligatures w14:val="none"/>
        </w:rPr>
        <w:t>Simple menu for accessing features and observing kernel responses to various operations.</w:t>
      </w:r>
    </w:p>
    <w:sectPr w:rsidR="00AD723D" w:rsidRPr="00AD723D" w:rsidSect="006E62EA">
      <w:footerReference w:type="default" r:id="rId9"/>
      <w:pgSz w:w="12240" w:h="15840"/>
      <w:pgMar w:top="1440" w:right="1440" w:bottom="1440" w:left="1440" w:header="720" w:footer="720" w:gutter="0"/>
      <w:pgBorders w:offsetFrom="page">
        <w:top w:val="dashed" w:sz="4" w:space="24" w:color="auto"/>
        <w:left w:val="dashed" w:sz="4" w:space="24" w:color="auto"/>
        <w:bottom w:val="dashed" w:sz="4" w:space="24" w:color="auto"/>
        <w:right w:val="dashed" w:sz="4" w:space="24" w:color="auto"/>
      </w:pgBorders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72A093" w14:textId="77777777" w:rsidR="00F712D7" w:rsidRDefault="00F712D7" w:rsidP="00B95E35">
      <w:pPr>
        <w:spacing w:after="0" w:line="240" w:lineRule="auto"/>
      </w:pPr>
      <w:r>
        <w:separator/>
      </w:r>
    </w:p>
  </w:endnote>
  <w:endnote w:type="continuationSeparator" w:id="0">
    <w:p w14:paraId="5F0E52CD" w14:textId="77777777" w:rsidR="00F712D7" w:rsidRDefault="00F712D7" w:rsidP="00B9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697E19" w14:textId="37B4EFEC" w:rsidR="00B95E35" w:rsidRPr="00824054" w:rsidRDefault="00394E8C" w:rsidP="00B95E35">
    <w:pPr>
      <w:pStyle w:val="Footer"/>
      <w:rPr>
        <w:color w:val="A6A6A6" w:themeColor="background1" w:themeShade="A6"/>
      </w:rPr>
    </w:pPr>
    <w:r>
      <w:rPr>
        <w:color w:val="A6A6A6" w:themeColor="background1" w:themeShade="A6"/>
      </w:rPr>
      <w:t>Project Proposal</w:t>
    </w:r>
    <w:r w:rsidR="00B95E35" w:rsidRPr="00824054">
      <w:rPr>
        <w:color w:val="A6A6A6" w:themeColor="background1" w:themeShade="A6"/>
      </w:rPr>
      <w:tab/>
    </w:r>
    <w:r w:rsidR="00C82702">
      <w:rPr>
        <w:color w:val="A6A6A6" w:themeColor="background1" w:themeShade="A6"/>
      </w:rPr>
      <w:tab/>
    </w:r>
    <w:r w:rsidR="00B95E35" w:rsidRPr="00824054">
      <w:rPr>
        <w:color w:val="A6A6A6" w:themeColor="background1" w:themeShade="A6"/>
        <w:spacing w:val="60"/>
      </w:rPr>
      <w:t>Page</w:t>
    </w:r>
    <w:r w:rsidR="00B95E35" w:rsidRPr="00824054">
      <w:rPr>
        <w:color w:val="A6A6A6" w:themeColor="background1" w:themeShade="A6"/>
      </w:rPr>
      <w:t xml:space="preserve"> | </w:t>
    </w:r>
    <w:r w:rsidR="00B95E35" w:rsidRPr="00824054">
      <w:rPr>
        <w:color w:val="A6A6A6" w:themeColor="background1" w:themeShade="A6"/>
      </w:rPr>
      <w:fldChar w:fldCharType="begin"/>
    </w:r>
    <w:r w:rsidR="00B95E35" w:rsidRPr="00824054">
      <w:rPr>
        <w:color w:val="A6A6A6" w:themeColor="background1" w:themeShade="A6"/>
      </w:rPr>
      <w:instrText xml:space="preserve"> PAGE   \* MERGEFORMAT </w:instrText>
    </w:r>
    <w:r w:rsidR="00B95E35" w:rsidRPr="00824054">
      <w:rPr>
        <w:color w:val="A6A6A6" w:themeColor="background1" w:themeShade="A6"/>
      </w:rPr>
      <w:fldChar w:fldCharType="separate"/>
    </w:r>
    <w:r w:rsidR="00AD723D">
      <w:rPr>
        <w:noProof/>
        <w:color w:val="A6A6A6" w:themeColor="background1" w:themeShade="A6"/>
      </w:rPr>
      <w:t>1</w:t>
    </w:r>
    <w:r w:rsidR="00B95E35" w:rsidRPr="00824054">
      <w:rPr>
        <w:b/>
        <w:bCs/>
        <w:noProof/>
        <w:color w:val="A6A6A6" w:themeColor="background1" w:themeShade="A6"/>
      </w:rPr>
      <w:fldChar w:fldCharType="end"/>
    </w:r>
  </w:p>
  <w:p w14:paraId="1FC223FE" w14:textId="77777777" w:rsidR="00B95E35" w:rsidRPr="00824054" w:rsidRDefault="00B95E35">
    <w:pPr>
      <w:pStyle w:val="Footer"/>
      <w:rPr>
        <w:color w:val="A6A6A6" w:themeColor="background1" w:themeShade="A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FA92C9" w14:textId="77777777" w:rsidR="00F712D7" w:rsidRDefault="00F712D7" w:rsidP="00B95E35">
      <w:pPr>
        <w:spacing w:after="0" w:line="240" w:lineRule="auto"/>
      </w:pPr>
      <w:r>
        <w:separator/>
      </w:r>
    </w:p>
  </w:footnote>
  <w:footnote w:type="continuationSeparator" w:id="0">
    <w:p w14:paraId="45F20348" w14:textId="77777777" w:rsidR="00F712D7" w:rsidRDefault="00F712D7" w:rsidP="00B95E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8F1352"/>
    <w:multiLevelType w:val="hybridMultilevel"/>
    <w:tmpl w:val="37843F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B96D31"/>
    <w:multiLevelType w:val="multilevel"/>
    <w:tmpl w:val="7F1AA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SyMDe3MDExNbE0NTNW0lEKTi0uzszPAykwqQUAMfjvIywAAAA="/>
  </w:docVars>
  <w:rsids>
    <w:rsidRoot w:val="00C05A73"/>
    <w:rsid w:val="00024C72"/>
    <w:rsid w:val="00057E8B"/>
    <w:rsid w:val="000748E1"/>
    <w:rsid w:val="000757D9"/>
    <w:rsid w:val="0007630B"/>
    <w:rsid w:val="000F3434"/>
    <w:rsid w:val="00120038"/>
    <w:rsid w:val="001450FF"/>
    <w:rsid w:val="001620E5"/>
    <w:rsid w:val="001C788B"/>
    <w:rsid w:val="0022344A"/>
    <w:rsid w:val="00272513"/>
    <w:rsid w:val="002768DB"/>
    <w:rsid w:val="00295FFA"/>
    <w:rsid w:val="002C5773"/>
    <w:rsid w:val="00332E19"/>
    <w:rsid w:val="00355CB2"/>
    <w:rsid w:val="00393C98"/>
    <w:rsid w:val="00394E8C"/>
    <w:rsid w:val="003B4F1E"/>
    <w:rsid w:val="003B51B9"/>
    <w:rsid w:val="003B75CA"/>
    <w:rsid w:val="00407E3F"/>
    <w:rsid w:val="004704A8"/>
    <w:rsid w:val="00495FFE"/>
    <w:rsid w:val="004B4628"/>
    <w:rsid w:val="004D21EC"/>
    <w:rsid w:val="004D5E29"/>
    <w:rsid w:val="004E3571"/>
    <w:rsid w:val="00526836"/>
    <w:rsid w:val="00536EB5"/>
    <w:rsid w:val="00553C84"/>
    <w:rsid w:val="00561E8D"/>
    <w:rsid w:val="005633FA"/>
    <w:rsid w:val="005D09FB"/>
    <w:rsid w:val="006209DD"/>
    <w:rsid w:val="006E0E9B"/>
    <w:rsid w:val="006E62EA"/>
    <w:rsid w:val="00704FC1"/>
    <w:rsid w:val="00724E56"/>
    <w:rsid w:val="00727F33"/>
    <w:rsid w:val="0075463E"/>
    <w:rsid w:val="0077272B"/>
    <w:rsid w:val="007759AE"/>
    <w:rsid w:val="007B1425"/>
    <w:rsid w:val="007C5015"/>
    <w:rsid w:val="007E64AD"/>
    <w:rsid w:val="008172A2"/>
    <w:rsid w:val="00824054"/>
    <w:rsid w:val="00862DF5"/>
    <w:rsid w:val="00924CC6"/>
    <w:rsid w:val="009B010B"/>
    <w:rsid w:val="009B4A83"/>
    <w:rsid w:val="00A574F2"/>
    <w:rsid w:val="00A7183E"/>
    <w:rsid w:val="00A97144"/>
    <w:rsid w:val="00AB7D6C"/>
    <w:rsid w:val="00AD723D"/>
    <w:rsid w:val="00B51C82"/>
    <w:rsid w:val="00B95E35"/>
    <w:rsid w:val="00BE78CB"/>
    <w:rsid w:val="00C05A73"/>
    <w:rsid w:val="00C42E72"/>
    <w:rsid w:val="00C82702"/>
    <w:rsid w:val="00CE50BD"/>
    <w:rsid w:val="00D40FF3"/>
    <w:rsid w:val="00D80398"/>
    <w:rsid w:val="00DE6C78"/>
    <w:rsid w:val="00E84EA0"/>
    <w:rsid w:val="00EC549D"/>
    <w:rsid w:val="00F12C2C"/>
    <w:rsid w:val="00F15EA4"/>
    <w:rsid w:val="00F712D7"/>
    <w:rsid w:val="00F95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89CF4"/>
  <w15:docId w15:val="{C9630783-44B1-46DF-B665-F81BED212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4F1E"/>
    <w:pPr>
      <w:spacing w:line="259" w:lineRule="auto"/>
    </w:pPr>
    <w:rPr>
      <w:rFonts w:eastAsia="Calibri" w:cs="Calibri"/>
      <w:color w:val="000000"/>
      <w:sz w:val="26"/>
    </w:rPr>
  </w:style>
  <w:style w:type="paragraph" w:styleId="Heading1">
    <w:name w:val="heading 1"/>
    <w:next w:val="Normal"/>
    <w:link w:val="Heading1Char"/>
    <w:uiPriority w:val="9"/>
    <w:qFormat/>
    <w:rsid w:val="00862DF5"/>
    <w:pPr>
      <w:keepNext/>
      <w:keepLines/>
      <w:spacing w:after="24" w:line="259" w:lineRule="auto"/>
      <w:ind w:left="10" w:hanging="10"/>
      <w:outlineLvl w:val="0"/>
    </w:pPr>
    <w:rPr>
      <w:rFonts w:ascii="Segoe UI" w:eastAsia="Segoe UI" w:hAnsi="Segoe UI" w:cs="Segoe UI"/>
      <w:b/>
      <w:color w:val="000000" w:themeColor="text1"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2D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2DF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auto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62DF5"/>
    <w:rPr>
      <w:rFonts w:ascii="Segoe UI" w:eastAsia="Segoe UI" w:hAnsi="Segoe UI" w:cs="Segoe UI"/>
      <w:b/>
      <w:color w:val="000000" w:themeColor="text1"/>
      <w:sz w:val="36"/>
    </w:rPr>
  </w:style>
  <w:style w:type="character" w:customStyle="1" w:styleId="a">
    <w:name w:val="_"/>
    <w:basedOn w:val="DefaultParagraphFont"/>
    <w:rsid w:val="001620E5"/>
  </w:style>
  <w:style w:type="character" w:customStyle="1" w:styleId="Heading2Char">
    <w:name w:val="Heading 2 Char"/>
    <w:basedOn w:val="DefaultParagraphFont"/>
    <w:link w:val="Heading2"/>
    <w:uiPriority w:val="9"/>
    <w:rsid w:val="00862DF5"/>
    <w:rPr>
      <w:rFonts w:asciiTheme="majorHAnsi" w:eastAsiaTheme="majorEastAsia" w:hAnsiTheme="majorHAnsi" w:cstheme="majorBidi"/>
      <w:b/>
      <w:color w:val="000000" w:themeColor="text1"/>
      <w:sz w:val="32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407E3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748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kern w:val="0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CE50BD"/>
    <w:pPr>
      <w:spacing w:after="8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50B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eyword">
    <w:name w:val="keyword"/>
    <w:basedOn w:val="DefaultParagraphFont"/>
    <w:rsid w:val="00CE50BD"/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CE50BD"/>
    <w:rPr>
      <w:rFonts w:ascii="Calibri" w:eastAsia="Calibri" w:hAnsi="Calibri" w:cs="Calibri"/>
      <w:color w:val="000000"/>
      <w:sz w:val="22"/>
    </w:rPr>
  </w:style>
  <w:style w:type="paragraph" w:styleId="NoSpacing">
    <w:name w:val="No Spacing"/>
    <w:uiPriority w:val="1"/>
    <w:rsid w:val="001C788B"/>
    <w:pPr>
      <w:spacing w:after="0" w:line="240" w:lineRule="auto"/>
    </w:pPr>
    <w:rPr>
      <w:rFonts w:eastAsiaTheme="minorHAnsi"/>
      <w:color w:val="0E2841" w:themeColor="text2"/>
      <w:kern w:val="0"/>
      <w:sz w:val="20"/>
      <w:szCs w:val="20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862DF5"/>
    <w:rPr>
      <w:rFonts w:asciiTheme="majorHAnsi" w:eastAsiaTheme="majorEastAsia" w:hAnsiTheme="majorHAnsi" w:cstheme="majorBidi"/>
      <w:b/>
      <w:sz w:val="2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61E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61E8D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B9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5E35"/>
    <w:rPr>
      <w:rFonts w:eastAsia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B9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5E35"/>
    <w:rPr>
      <w:rFonts w:eastAsia="Calibri" w:cs="Calibri"/>
      <w:color w:val="000000"/>
    </w:rPr>
  </w:style>
  <w:style w:type="character" w:styleId="HTMLCode">
    <w:name w:val="HTML Code"/>
    <w:basedOn w:val="DefaultParagraphFont"/>
    <w:uiPriority w:val="99"/>
    <w:semiHidden/>
    <w:unhideWhenUsed/>
    <w:rsid w:val="00824054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824054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53C84"/>
    <w:pPr>
      <w:spacing w:before="240" w:after="0"/>
      <w:ind w:left="0" w:firstLine="0"/>
      <w:outlineLvl w:val="9"/>
    </w:pPr>
    <w:rPr>
      <w:rFonts w:asciiTheme="majorHAnsi" w:eastAsiaTheme="majorEastAsia" w:hAnsiTheme="majorHAnsi" w:cstheme="majorBidi"/>
      <w:b w:val="0"/>
      <w:color w:val="0F4761" w:themeColor="accent1" w:themeShade="BF"/>
      <w:kern w:val="0"/>
      <w:sz w:val="32"/>
      <w:szCs w:val="32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553C8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53C84"/>
    <w:pPr>
      <w:spacing w:after="100"/>
      <w:ind w:left="260"/>
    </w:pPr>
  </w:style>
  <w:style w:type="character" w:styleId="Hyperlink">
    <w:name w:val="Hyperlink"/>
    <w:basedOn w:val="DefaultParagraphFont"/>
    <w:uiPriority w:val="99"/>
    <w:unhideWhenUsed/>
    <w:rsid w:val="00553C84"/>
    <w:rPr>
      <w:color w:val="467886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553C84"/>
    <w:pPr>
      <w:spacing w:after="100"/>
      <w:ind w:left="440"/>
    </w:pPr>
    <w:rPr>
      <w:rFonts w:eastAsiaTheme="minorEastAsia" w:cs="Times New Roman"/>
      <w:color w:val="auto"/>
      <w:kern w:val="0"/>
      <w:sz w:val="22"/>
      <w:szCs w:val="22"/>
      <w14:ligatures w14:val="none"/>
    </w:rPr>
  </w:style>
  <w:style w:type="character" w:styleId="Emphasis">
    <w:name w:val="Emphasis"/>
    <w:basedOn w:val="DefaultParagraphFont"/>
    <w:uiPriority w:val="20"/>
    <w:qFormat/>
    <w:rsid w:val="00AD723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043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90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3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2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01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4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3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297CFB24D7E4955A7E6827A2DA5F9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E2E191-BFDD-4A9A-8F78-4C16509F7A3C}"/>
      </w:docPartPr>
      <w:docPartBody>
        <w:p w:rsidR="00DA5792" w:rsidRDefault="00955A11" w:rsidP="00955A11">
          <w:pPr>
            <w:pStyle w:val="6297CFB24D7E4955A7E6827A2DA5F981"/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B2232"/>
    <w:rsid w:val="000663A5"/>
    <w:rsid w:val="000A642A"/>
    <w:rsid w:val="0022344A"/>
    <w:rsid w:val="00272513"/>
    <w:rsid w:val="004B4628"/>
    <w:rsid w:val="00526836"/>
    <w:rsid w:val="005B5738"/>
    <w:rsid w:val="005D09FB"/>
    <w:rsid w:val="006E0E9B"/>
    <w:rsid w:val="00770722"/>
    <w:rsid w:val="00780723"/>
    <w:rsid w:val="007D351C"/>
    <w:rsid w:val="007E64AD"/>
    <w:rsid w:val="00926427"/>
    <w:rsid w:val="00955A11"/>
    <w:rsid w:val="009B4A83"/>
    <w:rsid w:val="00AC3733"/>
    <w:rsid w:val="00CA6FFC"/>
    <w:rsid w:val="00DA5792"/>
    <w:rsid w:val="00DB0D65"/>
    <w:rsid w:val="00EB2232"/>
    <w:rsid w:val="00F05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297CFB24D7E4955A7E6827A2DA5F981">
    <w:name w:val="6297CFB24D7E4955A7E6827A2DA5F981"/>
    <w:rsid w:val="00955A1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83B679-04BA-4DBE-9BF4-7B4516151E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25</Words>
  <Characters>185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uter Organization and Assembly Language (Lab)</vt:lpstr>
    </vt:vector>
  </TitlesOfParts>
  <Company/>
  <LinksUpToDate>false</LinksUpToDate>
  <CharactersWithSpaces>2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Organization and Assembly Language (Lab)</dc:title>
  <dc:subject/>
  <dc:creator>Lab Instructor:    Engr. Amna Bibi</dc:creator>
  <cp:keywords/>
  <cp:lastModifiedBy>Moorche</cp:lastModifiedBy>
  <cp:revision>2</cp:revision>
  <cp:lastPrinted>2024-09-09T16:05:00Z</cp:lastPrinted>
  <dcterms:created xsi:type="dcterms:W3CDTF">2024-10-28T11:31:00Z</dcterms:created>
  <dcterms:modified xsi:type="dcterms:W3CDTF">2024-10-28T11:31:00Z</dcterms:modified>
</cp:coreProperties>
</file>